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rPr>
          <w:bCs/>
          <w:b/>
        </w:rPr>
        <w:t xml:space="preserve">Dear [Recipient's Name],</w:t>
      </w:r>
    </w:p>
    <w:p>
      <w:pPr>
        <w:pStyle w:val="BodyText"/>
      </w:pPr>
      <w:r>
        <w:t xml:space="preserve">It is with great enthusiasm and a deep sense of purpose that I submit my application for the Diplomat position at [Embassy/Consulate/Organization Name] in India Bangalore. As a dedicated professional with extensive experience in international relations, cross-cultural communication, and strategic diplomacy, I am eager to contribute my skills to fostering stronger ties between [Your Country] and the vibrant, dynamic city of Bangalore. This opportunity aligns perfectly with my career goals and passion for building bridges across cultures, which I believe is essential in today’s interconnected world.</w:t>
      </w:r>
    </w:p>
    <w:p>
      <w:pPr>
        <w:pStyle w:val="BodyText"/>
      </w:pPr>
      <w:r>
        <w:t xml:space="preserve">India Bangalore, a hub of innovation, technology, and cultural diversity, has long captivated my interest. The city’s unique blend of traditional heritage and modern progress makes it an ideal setting for diplomatic engagement. As a Diplomat, I understand the importance of adapting to local contexts while maintaining a global perspective. Bangalore’s role as a major economic and intellectual center in South Asia offers unparalleled opportunities to promote mutual understanding, collaboration, and sustainable development between nations. My background in diplomacy and my commitment to fostering international partnerships make me well-suited to contribute meaningfully to this mission.</w:t>
      </w:r>
    </w:p>
    <w:p>
      <w:pPr>
        <w:pStyle w:val="BodyText"/>
      </w:pPr>
      <w:r>
        <w:t xml:space="preserve">Throughout my career, I have focused on strengthening bilateral relations through strategic dialogue, cultural exchange programs, and collaborative initiatives. My work has taken me to various regions across the globe, but none have left as profound an impression as India’s thriving cities like Bangalore. The city’s entrepreneurial spirit, technological advancements, and rich cultural tapestry provide a fertile ground for diplomatic efforts aimed at addressing shared challenges such as climate change, digital innovation, and global health. I am particularly drawn to the opportunity to engage with local stakeholders in Bangalore—business leaders, academic institutions, and community organizations—to create impactful partnerships that benefit both nations.</w:t>
      </w:r>
    </w:p>
    <w:p>
      <w:pPr>
        <w:pStyle w:val="BodyText"/>
      </w:pPr>
      <w:r>
        <w:t xml:space="preserve">As a Diplomat, I bring a unique combination of skills and experiences that align with the values of [Embassy/Consulate/Organization Name]. My expertise in negotiation, conflict resolution, and policy analysis has enabled me to navigate complex international scenarios while maintaining a focus on long-term collaboration. For instance, during my tenure at [Previous Organization], I played a key role in organizing a multilateral summit that brought together delegates from over 20 countries to discuss sustainable development goals. The success of this event underscored the importance of cultural sensitivity and adaptability—qualities I have honed through years of working in diverse environments, including India.</w:t>
      </w:r>
    </w:p>
    <w:p>
      <w:pPr>
        <w:pStyle w:val="BodyText"/>
      </w:pPr>
      <w:r>
        <w:t xml:space="preserve">Bangalore’s significance as a global tech hub has also shaped my approach to diplomacy. I recognize that modern diplomatic efforts must address not only traditional geopolitical issues but also emerging challenges such as cybersecurity, digital governance, and the ethical implications of artificial intelligence. My work with [Previous Organization/Project] involved engaging with tech leaders in Bangalore to explore collaborative frameworks for innovation and knowledge-sharing. This experience reinforced my belief that diplomacy must evolve to meet the demands of a rapidly changing world, and I am committed to leveraging my expertise to advance this vision.</w:t>
      </w:r>
    </w:p>
    <w:p>
      <w:pPr>
        <w:pStyle w:val="BodyText"/>
      </w:pPr>
      <w:r>
        <w:t xml:space="preserve">In addition to my professional accomplishments, I have a deep personal connection to India’s cultural and historical legacy. My travels across the country, including immersive experiences in Bangalore, have enriched my understanding of its traditions, values, and aspirations. The city’s reputation as a melting pot of ideas and innovation resonates with my belief that diplomacy is not just about policy but also about building trust and shared humanity. I am particularly inspired by Bangalore’s role in fostering dialogue between global and local communities, a mission that I am eager to further advance through my work as a Diplomat.</w:t>
      </w:r>
    </w:p>
    <w:p>
      <w:pPr>
        <w:pStyle w:val="BodyText"/>
      </w:pPr>
      <w:r>
        <w:t xml:space="preserve">What sets me apart is my ability to combine strategic thinking with hands-on execution. Whether it is drafting policy documents, facilitating high-level meetings, or engaging with grassroots organizations, I approach every task with integrity and a solutions-oriented mindset. My fluency in [Languages] and my experience working in multilingual environments have also allowed me to bridge gaps between diverse stakeholders. In Bangalore, where English is widely spoken but cultural nuances are deeply embedded, this skill will be invaluable in fostering inclusive and effective diplomacy.</w:t>
      </w:r>
    </w:p>
    <w:p>
      <w:pPr>
        <w:pStyle w:val="BodyText"/>
      </w:pPr>
      <w:r>
        <w:t xml:space="preserve">Finally, I am compelled by the opportunity to contribute to the vision of [Embassy/Consulate/Organization Name] in India Bangalore. The city’s unique position as a crossroads of tradition and innovation offers a dynamic platform for diplomatic engagement. I am confident that my background, skills, and passion for international relations will enable me to make a meaningful impact in this role. I am eager to bring my experience and dedication to your team, working collaboratively to strengthen the bonds between [Your Country] and India’s vibrant community in Bangalore.</w:t>
      </w:r>
    </w:p>
    <w:p>
      <w:pPr>
        <w:pStyle w:val="BodyText"/>
      </w:pPr>
      <w:r>
        <w:t xml:space="preserve">Thank you for considering my application. I would be honored to discuss how my qualifications align with the needs of [Embassy/Consulate/Organization Name]. Please feel free to contact me at [Phone Number] or [Email Address] at your convenience. I look forward to the possibility of contributing to the important work of diplomacy in India Bangalo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India Bangalore</dc:title>
  <dc:creator/>
  <cp:keywords/>
  <dcterms:created xsi:type="dcterms:W3CDTF">2026-07-23T17:20:10Z</dcterms:created>
  <dcterms:modified xsi:type="dcterms:W3CDTF">2026-07-23T17:20:10Z</dcterms:modified>
</cp:coreProperties>
</file>

<file path=docProps/custom.xml><?xml version="1.0" encoding="utf-8"?>
<Properties xmlns="http://schemas.openxmlformats.org/officeDocument/2006/custom-properties" xmlns:vt="http://schemas.openxmlformats.org/officeDocument/2006/docPropsVTypes"/>
</file>